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E9916" w14:textId="30E2810C" w:rsidR="00E47C7D" w:rsidRPr="00F4130A" w:rsidRDefault="004E4488">
      <w:pPr>
        <w:rPr>
          <w:sz w:val="28"/>
          <w:szCs w:val="28"/>
          <w:lang w:val="en-US"/>
        </w:rPr>
      </w:pPr>
      <w:r w:rsidRPr="00F4130A">
        <w:rPr>
          <w:sz w:val="28"/>
          <w:szCs w:val="28"/>
          <w:lang w:val="en-US"/>
        </w:rPr>
        <w:t>DCIT 208</w:t>
      </w:r>
    </w:p>
    <w:p w14:paraId="7C7D85E4" w14:textId="7427A12B" w:rsidR="004E4488" w:rsidRPr="00F4130A" w:rsidRDefault="004E4488">
      <w:pPr>
        <w:rPr>
          <w:b/>
          <w:bCs/>
          <w:sz w:val="28"/>
          <w:szCs w:val="28"/>
          <w:lang w:val="en-US"/>
        </w:rPr>
      </w:pPr>
      <w:r w:rsidRPr="00F4130A">
        <w:rPr>
          <w:b/>
          <w:bCs/>
          <w:sz w:val="28"/>
          <w:szCs w:val="28"/>
          <w:lang w:val="en-US"/>
        </w:rPr>
        <w:t>10841867</w:t>
      </w:r>
    </w:p>
    <w:p w14:paraId="2F5EDA38" w14:textId="3E720FE4" w:rsidR="004E4488" w:rsidRPr="00F4130A" w:rsidRDefault="004E4488">
      <w:pPr>
        <w:rPr>
          <w:sz w:val="28"/>
          <w:szCs w:val="28"/>
          <w:lang w:val="en-US"/>
        </w:rPr>
      </w:pPr>
      <w:r w:rsidRPr="00F4130A">
        <w:rPr>
          <w:sz w:val="28"/>
          <w:szCs w:val="28"/>
          <w:lang w:val="en-US"/>
        </w:rPr>
        <w:t>APPIAH DAVID AMOAKO</w:t>
      </w:r>
    </w:p>
    <w:p w14:paraId="38D882FB" w14:textId="703FA350" w:rsidR="004E4488" w:rsidRPr="00F4130A" w:rsidRDefault="004E4488">
      <w:pPr>
        <w:rPr>
          <w:sz w:val="28"/>
          <w:szCs w:val="28"/>
          <w:u w:val="single"/>
          <w:lang w:val="en-US"/>
        </w:rPr>
      </w:pPr>
      <w:r w:rsidRPr="00F4130A">
        <w:rPr>
          <w:sz w:val="28"/>
          <w:szCs w:val="28"/>
          <w:u w:val="single"/>
          <w:lang w:val="en-US"/>
        </w:rPr>
        <w:t>ASSIGNMENT 1</w:t>
      </w:r>
    </w:p>
    <w:p w14:paraId="7A189EEF" w14:textId="2FB16D8A" w:rsidR="004E4488" w:rsidRDefault="004E4488" w:rsidP="004E4488">
      <w:pPr>
        <w:rPr>
          <w:lang w:val="en-US"/>
        </w:rPr>
      </w:pPr>
    </w:p>
    <w:p w14:paraId="44C40D91" w14:textId="6B67E217" w:rsidR="004E4488" w:rsidRPr="00F4130A" w:rsidRDefault="004E4488" w:rsidP="004E4488">
      <w:pPr>
        <w:rPr>
          <w:b/>
          <w:bCs/>
          <w:sz w:val="24"/>
          <w:szCs w:val="24"/>
          <w:lang w:val="en-US"/>
        </w:rPr>
      </w:pPr>
      <w:r w:rsidRPr="00F4130A">
        <w:rPr>
          <w:b/>
          <w:bCs/>
          <w:sz w:val="24"/>
          <w:szCs w:val="24"/>
          <w:lang w:val="en-US"/>
        </w:rPr>
        <w:t>QUESTION 1</w:t>
      </w:r>
    </w:p>
    <w:p w14:paraId="0B59860B" w14:textId="34932D25" w:rsidR="004E4488" w:rsidRDefault="00A96A63" w:rsidP="004E4488">
      <w:pPr>
        <w:rPr>
          <w:lang w:val="en-US"/>
        </w:rPr>
      </w:pPr>
      <w:r>
        <w:rPr>
          <w:lang w:val="en-US"/>
        </w:rPr>
        <w:t>(</w:t>
      </w:r>
      <w:r w:rsidR="004E4488">
        <w:rPr>
          <w:lang w:val="en-US"/>
        </w:rPr>
        <w:t>1</w:t>
      </w:r>
      <w:r>
        <w:rPr>
          <w:lang w:val="en-US"/>
        </w:rPr>
        <w:t>)</w:t>
      </w:r>
    </w:p>
    <w:p w14:paraId="6CB46757" w14:textId="2CCEF761" w:rsidR="004E4488" w:rsidRDefault="004E4488" w:rsidP="004E4488">
      <w:pPr>
        <w:pStyle w:val="ListParagraph"/>
        <w:numPr>
          <w:ilvl w:val="0"/>
          <w:numId w:val="5"/>
        </w:numPr>
        <w:rPr>
          <w:lang w:val="en-US"/>
        </w:rPr>
      </w:pPr>
      <w:r>
        <w:rPr>
          <w:lang w:val="en-US"/>
        </w:rPr>
        <w:t>How long will I be given to complete the software product?</w:t>
      </w:r>
    </w:p>
    <w:p w14:paraId="1AF51F0E" w14:textId="09D79BC3" w:rsidR="004E4488" w:rsidRDefault="004E4488" w:rsidP="004E4488">
      <w:pPr>
        <w:pStyle w:val="ListParagraph"/>
        <w:numPr>
          <w:ilvl w:val="0"/>
          <w:numId w:val="5"/>
        </w:numPr>
        <w:rPr>
          <w:lang w:val="en-US"/>
        </w:rPr>
      </w:pPr>
      <w:r>
        <w:rPr>
          <w:lang w:val="en-US"/>
        </w:rPr>
        <w:t>Which organizations</w:t>
      </w:r>
      <w:r w:rsidR="00A96A63">
        <w:rPr>
          <w:lang w:val="en-US"/>
        </w:rPr>
        <w:t xml:space="preserve"> or competitors will be competing with you?</w:t>
      </w:r>
    </w:p>
    <w:p w14:paraId="2F7F4189" w14:textId="098BD1DB" w:rsidR="00A96A63" w:rsidRDefault="00A96A63" w:rsidP="004E4488">
      <w:pPr>
        <w:pStyle w:val="ListParagraph"/>
        <w:numPr>
          <w:ilvl w:val="0"/>
          <w:numId w:val="5"/>
        </w:numPr>
        <w:rPr>
          <w:lang w:val="en-US"/>
        </w:rPr>
      </w:pPr>
      <w:r>
        <w:rPr>
          <w:lang w:val="en-US"/>
        </w:rPr>
        <w:t>Does the product need rework or is it okay?</w:t>
      </w:r>
    </w:p>
    <w:p w14:paraId="53FE68E4" w14:textId="2D5713AA" w:rsidR="00A96A63" w:rsidRDefault="00A96A63" w:rsidP="004E4488">
      <w:pPr>
        <w:pStyle w:val="ListParagraph"/>
        <w:numPr>
          <w:ilvl w:val="0"/>
          <w:numId w:val="5"/>
        </w:numPr>
        <w:rPr>
          <w:lang w:val="en-US"/>
        </w:rPr>
      </w:pPr>
      <w:r>
        <w:rPr>
          <w:lang w:val="en-US"/>
        </w:rPr>
        <w:t>Which kind of people will be using the product?</w:t>
      </w:r>
    </w:p>
    <w:p w14:paraId="009A1B22" w14:textId="710A3AE2" w:rsidR="00A96A63" w:rsidRDefault="00A96A63" w:rsidP="004E4488">
      <w:pPr>
        <w:pStyle w:val="ListParagraph"/>
        <w:numPr>
          <w:ilvl w:val="0"/>
          <w:numId w:val="5"/>
        </w:numPr>
        <w:rPr>
          <w:lang w:val="en-US"/>
        </w:rPr>
      </w:pPr>
      <w:r>
        <w:rPr>
          <w:lang w:val="en-US"/>
        </w:rPr>
        <w:t>Will this be a one-time deal or will there be further maintenance of the product?</w:t>
      </w:r>
    </w:p>
    <w:p w14:paraId="303EB06A" w14:textId="0D37B25F" w:rsidR="00A96A63" w:rsidRDefault="00A96A63" w:rsidP="00A96A63">
      <w:pPr>
        <w:rPr>
          <w:lang w:val="en-US"/>
        </w:rPr>
      </w:pPr>
      <w:r>
        <w:rPr>
          <w:lang w:val="en-US"/>
        </w:rPr>
        <w:t>(2)</w:t>
      </w:r>
    </w:p>
    <w:p w14:paraId="2CC29664" w14:textId="32956697" w:rsidR="00A96A63" w:rsidRDefault="00A96A63" w:rsidP="00A96A63">
      <w:pPr>
        <w:pStyle w:val="ListParagraph"/>
        <w:numPr>
          <w:ilvl w:val="0"/>
          <w:numId w:val="6"/>
        </w:numPr>
        <w:rPr>
          <w:lang w:val="en-US"/>
        </w:rPr>
      </w:pPr>
      <w:r>
        <w:rPr>
          <w:lang w:val="en-US"/>
        </w:rPr>
        <w:t>Are the requirements clear or do you need further clarification?</w:t>
      </w:r>
    </w:p>
    <w:p w14:paraId="288D6D0C" w14:textId="11C70DCF" w:rsidR="00A96A63" w:rsidRDefault="00A96A63" w:rsidP="00A96A63">
      <w:pPr>
        <w:pStyle w:val="ListParagraph"/>
        <w:numPr>
          <w:ilvl w:val="0"/>
          <w:numId w:val="6"/>
        </w:numPr>
        <w:rPr>
          <w:lang w:val="en-US"/>
        </w:rPr>
      </w:pPr>
      <w:r>
        <w:rPr>
          <w:lang w:val="en-US"/>
        </w:rPr>
        <w:t>Do you possess the expertise required?</w:t>
      </w:r>
    </w:p>
    <w:p w14:paraId="1C697F04" w14:textId="1BEAA0F3" w:rsidR="00A96A63" w:rsidRDefault="00A96A63" w:rsidP="00A96A63">
      <w:pPr>
        <w:pStyle w:val="ListParagraph"/>
        <w:numPr>
          <w:ilvl w:val="0"/>
          <w:numId w:val="6"/>
        </w:numPr>
        <w:rPr>
          <w:lang w:val="en-US"/>
        </w:rPr>
      </w:pPr>
      <w:r>
        <w:rPr>
          <w:lang w:val="en-US"/>
        </w:rPr>
        <w:t>What will be the cost of the development of the software product?</w:t>
      </w:r>
    </w:p>
    <w:p w14:paraId="132D55F5" w14:textId="59D57CD5" w:rsidR="00A96A63" w:rsidRDefault="00A96A63" w:rsidP="00A96A63">
      <w:pPr>
        <w:pStyle w:val="ListParagraph"/>
        <w:numPr>
          <w:ilvl w:val="0"/>
          <w:numId w:val="6"/>
        </w:numPr>
        <w:rPr>
          <w:lang w:val="en-US"/>
        </w:rPr>
      </w:pPr>
      <w:r>
        <w:rPr>
          <w:lang w:val="en-US"/>
        </w:rPr>
        <w:t>What will happen if the product is not to my satisfaction?</w:t>
      </w:r>
    </w:p>
    <w:p w14:paraId="6E22D4F6" w14:textId="69EEB5D1" w:rsidR="00A96A63" w:rsidRDefault="00A96A63" w:rsidP="00A96A63">
      <w:pPr>
        <w:pStyle w:val="ListParagraph"/>
        <w:numPr>
          <w:ilvl w:val="0"/>
          <w:numId w:val="6"/>
        </w:numPr>
        <w:rPr>
          <w:lang w:val="en-US"/>
        </w:rPr>
      </w:pPr>
      <w:r>
        <w:rPr>
          <w:lang w:val="en-US"/>
        </w:rPr>
        <w:t>What other projects have you worked on?</w:t>
      </w:r>
    </w:p>
    <w:p w14:paraId="05C1F190" w14:textId="5C85C49C" w:rsidR="00A96A63" w:rsidRDefault="00A96A63" w:rsidP="00A96A63">
      <w:pPr>
        <w:pStyle w:val="ListParagraph"/>
        <w:numPr>
          <w:ilvl w:val="0"/>
          <w:numId w:val="6"/>
        </w:numPr>
        <w:rPr>
          <w:lang w:val="en-US"/>
        </w:rPr>
      </w:pPr>
      <w:r>
        <w:rPr>
          <w:lang w:val="en-US"/>
        </w:rPr>
        <w:t>Will the product be safe?</w:t>
      </w:r>
    </w:p>
    <w:p w14:paraId="64BED950" w14:textId="6A1EAEC2" w:rsidR="00A96A63" w:rsidRDefault="00A96A63" w:rsidP="00A96A63">
      <w:pPr>
        <w:rPr>
          <w:lang w:val="en-US"/>
        </w:rPr>
      </w:pPr>
      <w:r>
        <w:rPr>
          <w:lang w:val="en-US"/>
        </w:rPr>
        <w:t>(3)</w:t>
      </w:r>
    </w:p>
    <w:p w14:paraId="36234B14" w14:textId="5131E49E" w:rsidR="00A96A63" w:rsidRDefault="00A96A63" w:rsidP="00A96A63">
      <w:pPr>
        <w:pStyle w:val="ListParagraph"/>
        <w:numPr>
          <w:ilvl w:val="0"/>
          <w:numId w:val="7"/>
        </w:numPr>
        <w:rPr>
          <w:lang w:val="en-US"/>
        </w:rPr>
      </w:pPr>
      <w:r>
        <w:rPr>
          <w:lang w:val="en-US"/>
        </w:rPr>
        <w:t>Do I have enough money to pay the designer?</w:t>
      </w:r>
    </w:p>
    <w:p w14:paraId="73951A37" w14:textId="201D8FDC" w:rsidR="00A96A63" w:rsidRDefault="00A96A63" w:rsidP="00A96A63">
      <w:pPr>
        <w:pStyle w:val="ListParagraph"/>
        <w:numPr>
          <w:ilvl w:val="0"/>
          <w:numId w:val="7"/>
        </w:numPr>
        <w:rPr>
          <w:lang w:val="en-US"/>
        </w:rPr>
      </w:pPr>
      <w:r>
        <w:rPr>
          <w:lang w:val="en-US"/>
        </w:rPr>
        <w:t>Is the product safe?</w:t>
      </w:r>
    </w:p>
    <w:p w14:paraId="2924B5ED" w14:textId="26FB8197" w:rsidR="00A96A63" w:rsidRDefault="00A96A63" w:rsidP="00A96A63">
      <w:pPr>
        <w:pStyle w:val="ListParagraph"/>
        <w:numPr>
          <w:ilvl w:val="0"/>
          <w:numId w:val="7"/>
        </w:numPr>
        <w:rPr>
          <w:lang w:val="en-US"/>
        </w:rPr>
      </w:pPr>
      <w:r>
        <w:rPr>
          <w:lang w:val="en-US"/>
        </w:rPr>
        <w:t xml:space="preserve">Does the product conform </w:t>
      </w:r>
      <w:r w:rsidR="002C4303">
        <w:rPr>
          <w:lang w:val="en-US"/>
        </w:rPr>
        <w:t>to</w:t>
      </w:r>
      <w:r>
        <w:rPr>
          <w:lang w:val="en-US"/>
        </w:rPr>
        <w:t xml:space="preserve"> my requirements?</w:t>
      </w:r>
    </w:p>
    <w:p w14:paraId="7332C495" w14:textId="448C32B9" w:rsidR="00A96A63" w:rsidRDefault="002C4303" w:rsidP="00A96A63">
      <w:pPr>
        <w:pStyle w:val="ListParagraph"/>
        <w:numPr>
          <w:ilvl w:val="0"/>
          <w:numId w:val="7"/>
        </w:numPr>
        <w:rPr>
          <w:lang w:val="en-US"/>
        </w:rPr>
      </w:pPr>
      <w:r>
        <w:rPr>
          <w:lang w:val="en-US"/>
        </w:rPr>
        <w:t>Are the requirements about the product clear to the designer?</w:t>
      </w:r>
    </w:p>
    <w:p w14:paraId="4788EC82" w14:textId="6771F409" w:rsidR="002C4303" w:rsidRDefault="002C4303" w:rsidP="00A96A63">
      <w:pPr>
        <w:pStyle w:val="ListParagraph"/>
        <w:numPr>
          <w:ilvl w:val="0"/>
          <w:numId w:val="7"/>
        </w:numPr>
        <w:rPr>
          <w:lang w:val="en-US"/>
        </w:rPr>
      </w:pPr>
      <w:r>
        <w:rPr>
          <w:lang w:val="en-US"/>
        </w:rPr>
        <w:t>Is the software product efficient and dependable?</w:t>
      </w:r>
    </w:p>
    <w:p w14:paraId="19ABEB0B" w14:textId="13D076DF" w:rsidR="002C4303" w:rsidRDefault="002C4303" w:rsidP="002C4303">
      <w:pPr>
        <w:rPr>
          <w:lang w:val="en-US"/>
        </w:rPr>
      </w:pPr>
      <w:r>
        <w:rPr>
          <w:lang w:val="en-US"/>
        </w:rPr>
        <w:t>(4)</w:t>
      </w:r>
    </w:p>
    <w:p w14:paraId="3F6D0208" w14:textId="1FEDCD8C" w:rsidR="002C4303" w:rsidRDefault="002C4303" w:rsidP="002C4303">
      <w:pPr>
        <w:pStyle w:val="ListParagraph"/>
        <w:numPr>
          <w:ilvl w:val="0"/>
          <w:numId w:val="8"/>
        </w:numPr>
        <w:rPr>
          <w:lang w:val="en-US"/>
        </w:rPr>
      </w:pPr>
      <w:r>
        <w:rPr>
          <w:lang w:val="en-US"/>
        </w:rPr>
        <w:t>Will the process that will be used to build the product aid in delivering the product on time?</w:t>
      </w:r>
    </w:p>
    <w:p w14:paraId="00F34383" w14:textId="26894CCD" w:rsidR="002C4303" w:rsidRDefault="002C4303" w:rsidP="002C4303">
      <w:pPr>
        <w:pStyle w:val="ListParagraph"/>
        <w:numPr>
          <w:ilvl w:val="0"/>
          <w:numId w:val="8"/>
        </w:numPr>
        <w:rPr>
          <w:lang w:val="en-US"/>
        </w:rPr>
      </w:pPr>
      <w:r>
        <w:rPr>
          <w:lang w:val="en-US"/>
        </w:rPr>
        <w:t>What items or tools will be required in the making of the software product?</w:t>
      </w:r>
    </w:p>
    <w:p w14:paraId="7C540938" w14:textId="1EC1CBB7" w:rsidR="002C4303" w:rsidRDefault="002C4303" w:rsidP="002C4303">
      <w:pPr>
        <w:pStyle w:val="ListParagraph"/>
        <w:numPr>
          <w:ilvl w:val="0"/>
          <w:numId w:val="8"/>
        </w:numPr>
        <w:rPr>
          <w:lang w:val="en-US"/>
        </w:rPr>
      </w:pPr>
      <w:r>
        <w:rPr>
          <w:lang w:val="en-US"/>
        </w:rPr>
        <w:t>Does the software product meet the user’s requirement?</w:t>
      </w:r>
    </w:p>
    <w:p w14:paraId="0BB0DE23" w14:textId="36E8BD4A" w:rsidR="002C4303" w:rsidRDefault="002C4303" w:rsidP="002C4303">
      <w:pPr>
        <w:pStyle w:val="ListParagraph"/>
        <w:numPr>
          <w:ilvl w:val="0"/>
          <w:numId w:val="8"/>
        </w:numPr>
        <w:rPr>
          <w:lang w:val="en-US"/>
        </w:rPr>
      </w:pPr>
      <w:r>
        <w:rPr>
          <w:lang w:val="en-US"/>
        </w:rPr>
        <w:t>Is the software safe for the user?</w:t>
      </w:r>
    </w:p>
    <w:p w14:paraId="19B27ED3" w14:textId="40718D93" w:rsidR="002C4303" w:rsidRDefault="002C4303" w:rsidP="002C4303">
      <w:pPr>
        <w:pStyle w:val="ListParagraph"/>
        <w:numPr>
          <w:ilvl w:val="0"/>
          <w:numId w:val="8"/>
        </w:numPr>
        <w:rPr>
          <w:lang w:val="en-US"/>
        </w:rPr>
      </w:pPr>
      <w:r>
        <w:rPr>
          <w:lang w:val="en-US"/>
        </w:rPr>
        <w:t>What to do if I don’t agree to some of the requirements?</w:t>
      </w:r>
    </w:p>
    <w:p w14:paraId="5F5127BA" w14:textId="74DE1440" w:rsidR="002C4303" w:rsidRDefault="002C4303" w:rsidP="002C4303">
      <w:pPr>
        <w:rPr>
          <w:lang w:val="en-US"/>
        </w:rPr>
      </w:pPr>
    </w:p>
    <w:p w14:paraId="06BBCC65" w14:textId="620FD7AA" w:rsidR="002C4303" w:rsidRPr="00F4130A" w:rsidRDefault="002C4303" w:rsidP="002C4303">
      <w:pPr>
        <w:rPr>
          <w:b/>
          <w:bCs/>
          <w:sz w:val="24"/>
          <w:szCs w:val="24"/>
          <w:lang w:val="en-US"/>
        </w:rPr>
      </w:pPr>
      <w:r w:rsidRPr="00F4130A">
        <w:rPr>
          <w:b/>
          <w:bCs/>
          <w:sz w:val="24"/>
          <w:szCs w:val="24"/>
          <w:lang w:val="en-US"/>
        </w:rPr>
        <w:t>QUESTION 2</w:t>
      </w:r>
    </w:p>
    <w:p w14:paraId="466FCA91" w14:textId="2695A0AC" w:rsidR="002C4303" w:rsidRDefault="002C4303" w:rsidP="002C4303">
      <w:pPr>
        <w:rPr>
          <w:lang w:val="en-US"/>
        </w:rPr>
      </w:pPr>
      <w:r>
        <w:rPr>
          <w:lang w:val="en-US"/>
        </w:rPr>
        <w:t xml:space="preserve">Stakeholders having requirements that contradict each other often bring about </w:t>
      </w:r>
      <w:r w:rsidR="00D16AB8">
        <w:rPr>
          <w:lang w:val="en-US"/>
        </w:rPr>
        <w:t>problems</w:t>
      </w:r>
      <w:r>
        <w:rPr>
          <w:lang w:val="en-US"/>
        </w:rPr>
        <w:t>. The pattern below can be used to address it;</w:t>
      </w:r>
    </w:p>
    <w:p w14:paraId="14D1829B" w14:textId="6427DF2A" w:rsidR="002C4303" w:rsidRDefault="002C4303" w:rsidP="002C4303">
      <w:pPr>
        <w:pStyle w:val="ListParagraph"/>
        <w:numPr>
          <w:ilvl w:val="0"/>
          <w:numId w:val="10"/>
        </w:numPr>
        <w:rPr>
          <w:lang w:val="en-US"/>
        </w:rPr>
      </w:pPr>
      <w:r>
        <w:rPr>
          <w:lang w:val="en-US"/>
        </w:rPr>
        <w:lastRenderedPageBreak/>
        <w:t>Pinpointing or identifying the problem or conflict. It involves determining the type of conflict that arises.</w:t>
      </w:r>
    </w:p>
    <w:p w14:paraId="5CE1F95A" w14:textId="5BEEB3B5" w:rsidR="002C4303" w:rsidRDefault="002C4303" w:rsidP="002C4303">
      <w:pPr>
        <w:pStyle w:val="ListParagraph"/>
        <w:numPr>
          <w:ilvl w:val="0"/>
          <w:numId w:val="10"/>
        </w:numPr>
        <w:rPr>
          <w:lang w:val="en-US"/>
        </w:rPr>
      </w:pPr>
      <w:r>
        <w:rPr>
          <w:lang w:val="en-US"/>
        </w:rPr>
        <w:t xml:space="preserve">Examining and analyzing the </w:t>
      </w:r>
      <w:r w:rsidR="00D16AB8">
        <w:rPr>
          <w:lang w:val="en-US"/>
        </w:rPr>
        <w:t>problem</w:t>
      </w:r>
      <w:r>
        <w:rPr>
          <w:lang w:val="en-US"/>
        </w:rPr>
        <w:t xml:space="preserve">. This involves </w:t>
      </w:r>
      <w:r w:rsidR="00D16AB8">
        <w:rPr>
          <w:lang w:val="en-US"/>
        </w:rPr>
        <w:t>finding the nature of the conflict, whether personal, specific, of value, with relation to data or due to the positions of the stakeholders.</w:t>
      </w:r>
    </w:p>
    <w:p w14:paraId="1FBCAB30" w14:textId="0D353388" w:rsidR="00D16AB8" w:rsidRDefault="00D16AB8" w:rsidP="002C4303">
      <w:pPr>
        <w:pStyle w:val="ListParagraph"/>
        <w:numPr>
          <w:ilvl w:val="0"/>
          <w:numId w:val="10"/>
        </w:numPr>
        <w:rPr>
          <w:lang w:val="en-US"/>
        </w:rPr>
      </w:pPr>
      <w:r>
        <w:rPr>
          <w:lang w:val="en-US"/>
        </w:rPr>
        <w:t>Finding a solution to the problem. This involves determining the best approach to tackle the issue and making sure it satisfies all the stakeholders. They could come to an agreement, vote</w:t>
      </w:r>
      <w:r w:rsidR="00F4130A">
        <w:rPr>
          <w:lang w:val="en-US"/>
        </w:rPr>
        <w:t>,</w:t>
      </w:r>
      <w:r>
        <w:rPr>
          <w:lang w:val="en-US"/>
        </w:rPr>
        <w:t xml:space="preserve"> or even overrule by a senior stakeholder.</w:t>
      </w:r>
    </w:p>
    <w:p w14:paraId="0B2E452B" w14:textId="63EA0D80" w:rsidR="00D16AB8" w:rsidRDefault="00D16AB8" w:rsidP="002C4303">
      <w:pPr>
        <w:pStyle w:val="ListParagraph"/>
        <w:numPr>
          <w:ilvl w:val="0"/>
          <w:numId w:val="10"/>
        </w:numPr>
        <w:rPr>
          <w:lang w:val="en-US"/>
        </w:rPr>
      </w:pPr>
      <w:r>
        <w:rPr>
          <w:lang w:val="en-US"/>
        </w:rPr>
        <w:t>The final approach is to record the problem and its resolution.</w:t>
      </w:r>
    </w:p>
    <w:p w14:paraId="1C8A8C22" w14:textId="1EA9861D" w:rsidR="00D16AB8" w:rsidRDefault="00D16AB8" w:rsidP="00D16AB8">
      <w:pPr>
        <w:ind w:left="360"/>
        <w:rPr>
          <w:lang w:val="en-US"/>
        </w:rPr>
      </w:pPr>
      <w:r>
        <w:rPr>
          <w:lang w:val="en-US"/>
        </w:rPr>
        <w:t>A practical approach to address this problem is by voting. Stakeholders can come into agreement that the result of the vote will determine how to move forward.</w:t>
      </w:r>
    </w:p>
    <w:p w14:paraId="688ADA14" w14:textId="31DD1F69" w:rsidR="00D16AB8" w:rsidRDefault="00D16AB8" w:rsidP="00D16AB8">
      <w:pPr>
        <w:ind w:left="360"/>
        <w:rPr>
          <w:lang w:val="en-US"/>
        </w:rPr>
      </w:pPr>
    </w:p>
    <w:p w14:paraId="0B0AD970" w14:textId="60C94319" w:rsidR="00D16AB8" w:rsidRPr="00F4130A" w:rsidRDefault="00D16AB8" w:rsidP="00D16AB8">
      <w:pPr>
        <w:ind w:left="360"/>
        <w:rPr>
          <w:b/>
          <w:bCs/>
          <w:sz w:val="24"/>
          <w:szCs w:val="24"/>
          <w:lang w:val="en-US"/>
        </w:rPr>
      </w:pPr>
      <w:r w:rsidRPr="00F4130A">
        <w:rPr>
          <w:b/>
          <w:bCs/>
          <w:sz w:val="24"/>
          <w:szCs w:val="24"/>
          <w:lang w:val="en-US"/>
        </w:rPr>
        <w:t>QUESTION 3</w:t>
      </w:r>
    </w:p>
    <w:p w14:paraId="24200A4C" w14:textId="48D52D04" w:rsidR="00D16AB8" w:rsidRDefault="00AE2899" w:rsidP="00D16AB8">
      <w:pPr>
        <w:ind w:left="360"/>
        <w:rPr>
          <w:lang w:val="en-US"/>
        </w:rPr>
      </w:pPr>
      <w:r>
        <w:rPr>
          <w:lang w:val="en-US"/>
        </w:rPr>
        <w:t>They are significant to software systems because they help software engineers to have a more vivid idea of what is to be produced. In turn</w:t>
      </w:r>
      <w:r w:rsidR="00F4130A">
        <w:rPr>
          <w:lang w:val="en-US"/>
        </w:rPr>
        <w:t>,</w:t>
      </w:r>
      <w:r>
        <w:rPr>
          <w:lang w:val="en-US"/>
        </w:rPr>
        <w:t xml:space="preserve"> making the software system clear and understandable. They also prevent software systems </w:t>
      </w:r>
      <w:r w:rsidR="00F4130A">
        <w:rPr>
          <w:lang w:val="en-US"/>
        </w:rPr>
        <w:t xml:space="preserve">from </w:t>
      </w:r>
      <w:r>
        <w:rPr>
          <w:lang w:val="en-US"/>
        </w:rPr>
        <w:t xml:space="preserve">failing, making them more secure and utilize resources efficiently. </w:t>
      </w:r>
      <w:r w:rsidR="000C0A56">
        <w:rPr>
          <w:lang w:val="en-US"/>
        </w:rPr>
        <w:t xml:space="preserve">They help software systems to conform to the needs and expectations of customers, reducing </w:t>
      </w:r>
      <w:r w:rsidR="00F4130A">
        <w:rPr>
          <w:lang w:val="en-US"/>
        </w:rPr>
        <w:t xml:space="preserve">the </w:t>
      </w:r>
      <w:r w:rsidR="000C0A56">
        <w:rPr>
          <w:lang w:val="en-US"/>
        </w:rPr>
        <w:t>time and cost of producing the software system. Reusing existing software to build software systems also significantly reduces the time for delivering software systems.</w:t>
      </w:r>
    </w:p>
    <w:p w14:paraId="1D715279" w14:textId="1F75A415" w:rsidR="000C0A56" w:rsidRDefault="000C0A56" w:rsidP="00D16AB8">
      <w:pPr>
        <w:ind w:left="360"/>
        <w:rPr>
          <w:lang w:val="en-US"/>
        </w:rPr>
      </w:pPr>
    </w:p>
    <w:p w14:paraId="7F246EF9" w14:textId="64383009" w:rsidR="000C0A56" w:rsidRPr="00F4130A" w:rsidRDefault="000C0A56" w:rsidP="00D16AB8">
      <w:pPr>
        <w:ind w:left="360"/>
        <w:rPr>
          <w:b/>
          <w:bCs/>
          <w:sz w:val="24"/>
          <w:szCs w:val="24"/>
          <w:lang w:val="en-US"/>
        </w:rPr>
      </w:pPr>
      <w:r w:rsidRPr="00F4130A">
        <w:rPr>
          <w:b/>
          <w:bCs/>
          <w:sz w:val="24"/>
          <w:szCs w:val="24"/>
          <w:lang w:val="en-US"/>
        </w:rPr>
        <w:t>QUESTION 4</w:t>
      </w:r>
    </w:p>
    <w:p w14:paraId="5A97BA8F" w14:textId="391300D3" w:rsidR="000C0A56" w:rsidRDefault="000C0A56" w:rsidP="00D16AB8">
      <w:pPr>
        <w:ind w:left="360"/>
        <w:rPr>
          <w:lang w:val="en-US"/>
        </w:rPr>
      </w:pPr>
      <w:r>
        <w:rPr>
          <w:lang w:val="en-US"/>
        </w:rPr>
        <w:t>Electronic connectivity among development teams support</w:t>
      </w:r>
      <w:r w:rsidR="00F4130A">
        <w:rPr>
          <w:lang w:val="en-US"/>
        </w:rPr>
        <w:t>s</w:t>
      </w:r>
      <w:r>
        <w:rPr>
          <w:lang w:val="en-US"/>
        </w:rPr>
        <w:t xml:space="preserve"> software engineering activities by providing communication. Communicating with other development teams electronically is faster than the traditional method of face</w:t>
      </w:r>
      <w:r w:rsidR="00F4130A">
        <w:rPr>
          <w:lang w:val="en-US"/>
        </w:rPr>
        <w:t>-to-</w:t>
      </w:r>
      <w:r>
        <w:rPr>
          <w:lang w:val="en-US"/>
        </w:rPr>
        <w:t>face. It enables the teams to track their progress in the development of the software. Due to how fast electronic connectivity is, the</w:t>
      </w:r>
      <w:r w:rsidR="00F4130A">
        <w:rPr>
          <w:lang w:val="en-US"/>
        </w:rPr>
        <w:t xml:space="preserve"> time of the</w:t>
      </w:r>
      <w:r>
        <w:rPr>
          <w:lang w:val="en-US"/>
        </w:rPr>
        <w:t xml:space="preserve"> process of the software development is significantly reduced</w:t>
      </w:r>
      <w:r w:rsidR="00F4130A">
        <w:rPr>
          <w:lang w:val="en-US"/>
        </w:rPr>
        <w:t xml:space="preserve"> as well as ensuring that the software improves.</w:t>
      </w:r>
    </w:p>
    <w:p w14:paraId="6BC60B13" w14:textId="27A3D76F" w:rsidR="00F4130A" w:rsidRDefault="00F4130A" w:rsidP="00D16AB8">
      <w:pPr>
        <w:ind w:left="360"/>
        <w:rPr>
          <w:lang w:val="en-US"/>
        </w:rPr>
      </w:pPr>
    </w:p>
    <w:p w14:paraId="538C76CB" w14:textId="59E0F15C" w:rsidR="00F4130A" w:rsidRPr="00F4130A" w:rsidRDefault="00F4130A" w:rsidP="00D16AB8">
      <w:pPr>
        <w:ind w:left="360"/>
        <w:rPr>
          <w:b/>
          <w:bCs/>
          <w:sz w:val="24"/>
          <w:szCs w:val="24"/>
          <w:lang w:val="en-US"/>
        </w:rPr>
      </w:pPr>
      <w:r w:rsidRPr="00F4130A">
        <w:rPr>
          <w:b/>
          <w:bCs/>
          <w:sz w:val="24"/>
          <w:szCs w:val="24"/>
          <w:lang w:val="en-US"/>
        </w:rPr>
        <w:t>QUESTION 5</w:t>
      </w:r>
    </w:p>
    <w:p w14:paraId="259840BF" w14:textId="24FC8D7B" w:rsidR="00F4130A" w:rsidRDefault="00F4130A" w:rsidP="00D16AB8">
      <w:pPr>
        <w:ind w:left="360"/>
        <w:rPr>
          <w:lang w:val="en-US"/>
        </w:rPr>
      </w:pPr>
      <w:r>
        <w:rPr>
          <w:lang w:val="en-US"/>
        </w:rPr>
        <w:t xml:space="preserve">With incremental software development, the specification, development, and validation are concurrent activities. </w:t>
      </w:r>
      <w:proofErr w:type="gramStart"/>
      <w:r>
        <w:rPr>
          <w:lang w:val="en-US"/>
        </w:rPr>
        <w:t>Therefore</w:t>
      </w:r>
      <w:proofErr w:type="gramEnd"/>
      <w:r>
        <w:rPr>
          <w:lang w:val="en-US"/>
        </w:rPr>
        <w:t xml:space="preserve"> the software engineers rely on rapid feedback from customers while developing the software. They can add certain attributes and characteristics to the product after each test till the customer is content. Customers that do not have a clear system requirement will be able to see these attributes as they are added, comment on them, and add suggestions.</w:t>
      </w:r>
    </w:p>
    <w:p w14:paraId="18A5DF6F" w14:textId="1FB79484" w:rsidR="00D16AB8" w:rsidRPr="00D16AB8" w:rsidRDefault="00D16AB8" w:rsidP="00D16AB8">
      <w:pPr>
        <w:rPr>
          <w:lang w:val="en-US"/>
        </w:rPr>
      </w:pPr>
      <w:r>
        <w:rPr>
          <w:lang w:val="en-US"/>
        </w:rPr>
        <w:t xml:space="preserve"> </w:t>
      </w:r>
    </w:p>
    <w:sectPr w:rsidR="00D16AB8" w:rsidRPr="00D16A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23F6"/>
    <w:multiLevelType w:val="hybridMultilevel"/>
    <w:tmpl w:val="9348A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044CCF"/>
    <w:multiLevelType w:val="hybridMultilevel"/>
    <w:tmpl w:val="DD302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9523B5"/>
    <w:multiLevelType w:val="hybridMultilevel"/>
    <w:tmpl w:val="4288B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D7206B"/>
    <w:multiLevelType w:val="hybridMultilevel"/>
    <w:tmpl w:val="2BC8DD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806B93"/>
    <w:multiLevelType w:val="hybridMultilevel"/>
    <w:tmpl w:val="7EE48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5F7F68"/>
    <w:multiLevelType w:val="hybridMultilevel"/>
    <w:tmpl w:val="2A78C0F6"/>
    <w:lvl w:ilvl="0" w:tplc="09265A7E">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0F4DDD"/>
    <w:multiLevelType w:val="hybridMultilevel"/>
    <w:tmpl w:val="CEFE5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F34B6C"/>
    <w:multiLevelType w:val="hybridMultilevel"/>
    <w:tmpl w:val="474A6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EC3003"/>
    <w:multiLevelType w:val="hybridMultilevel"/>
    <w:tmpl w:val="2DAEE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81C1E44"/>
    <w:multiLevelType w:val="hybridMultilevel"/>
    <w:tmpl w:val="5B0684A4"/>
    <w:lvl w:ilvl="0" w:tplc="B9383DD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8"/>
  </w:num>
  <w:num w:numId="5">
    <w:abstractNumId w:val="0"/>
  </w:num>
  <w:num w:numId="6">
    <w:abstractNumId w:val="6"/>
  </w:num>
  <w:num w:numId="7">
    <w:abstractNumId w:val="1"/>
  </w:num>
  <w:num w:numId="8">
    <w:abstractNumId w:val="7"/>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0NDS1MDQyNjY0MDFW0lEKTi0uzszPAykwrAUAHHb5NywAAAA="/>
  </w:docVars>
  <w:rsids>
    <w:rsidRoot w:val="004E4488"/>
    <w:rsid w:val="000C0A56"/>
    <w:rsid w:val="002C4303"/>
    <w:rsid w:val="004E4488"/>
    <w:rsid w:val="00A96A63"/>
    <w:rsid w:val="00AE2899"/>
    <w:rsid w:val="00D16AB8"/>
    <w:rsid w:val="00E47C7D"/>
    <w:rsid w:val="00F413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7E460"/>
  <w15:chartTrackingRefBased/>
  <w15:docId w15:val="{45CB1008-E673-4AD6-9868-47C755F1E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2</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1</cp:revision>
  <dcterms:created xsi:type="dcterms:W3CDTF">2021-09-24T21:12:00Z</dcterms:created>
  <dcterms:modified xsi:type="dcterms:W3CDTF">2021-09-24T22:55:00Z</dcterms:modified>
</cp:coreProperties>
</file>